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F40AAE" w14:textId="6C9AC781" w:rsidR="004E4326" w:rsidRDefault="00EE1472">
      <w:r>
        <w:rPr>
          <w:noProof/>
        </w:rPr>
        <w:drawing>
          <wp:anchor distT="0" distB="0" distL="114300" distR="114300" simplePos="0" relativeHeight="251658752" behindDoc="0" locked="0" layoutInCell="1" allowOverlap="1" wp14:anchorId="174DD9ED" wp14:editId="6260BBF7">
            <wp:simplePos x="0" y="0"/>
            <wp:positionH relativeFrom="column">
              <wp:posOffset>2554605</wp:posOffset>
            </wp:positionH>
            <wp:positionV relativeFrom="paragraph">
              <wp:posOffset>-314325</wp:posOffset>
            </wp:positionV>
            <wp:extent cx="1547495" cy="97409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nh_conf_color.jpg"/>
                    <pic:cNvPicPr/>
                  </pic:nvPicPr>
                  <pic:blipFill>
                    <a:blip r:embed="rId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7495" cy="974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6704" behindDoc="0" locked="0" layoutInCell="1" allowOverlap="1" wp14:anchorId="51CEA1EF" wp14:editId="54347CF8">
            <wp:simplePos x="0" y="0"/>
            <wp:positionH relativeFrom="column">
              <wp:posOffset>-1270</wp:posOffset>
            </wp:positionH>
            <wp:positionV relativeFrom="paragraph">
              <wp:posOffset>-53975</wp:posOffset>
            </wp:positionV>
            <wp:extent cx="1647825" cy="581025"/>
            <wp:effectExtent l="0" t="0" r="9525" b="9525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APD b&amp;W_jpg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1552" behindDoc="0" locked="0" layoutInCell="1" allowOverlap="1" wp14:anchorId="19445CA2" wp14:editId="209BB5D4">
            <wp:simplePos x="0" y="0"/>
            <wp:positionH relativeFrom="column">
              <wp:posOffset>4892040</wp:posOffset>
            </wp:positionH>
            <wp:positionV relativeFrom="paragraph">
              <wp:posOffset>-121920</wp:posOffset>
            </wp:positionV>
            <wp:extent cx="1466850" cy="709295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PRA Logo BLACK NO TAG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709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4326" w:rsidRPr="004E4326">
        <w:rPr>
          <w:noProof/>
        </w:rPr>
        <w:t xml:space="preserve"> </w:t>
      </w:r>
    </w:p>
    <w:p w14:paraId="1B4A8F21" w14:textId="77777777" w:rsidR="004E4326" w:rsidRPr="004E4326" w:rsidRDefault="004E4326" w:rsidP="004E4326"/>
    <w:p w14:paraId="16619745" w14:textId="28D493D4" w:rsidR="00F25A1A" w:rsidRDefault="004E4326" w:rsidP="004E4326">
      <w:pPr>
        <w:tabs>
          <w:tab w:val="left" w:pos="3690"/>
        </w:tabs>
      </w:pPr>
      <w:r>
        <w:tab/>
      </w:r>
    </w:p>
    <w:p w14:paraId="7E37F6A4" w14:textId="08E49042" w:rsidR="00EE1472" w:rsidRDefault="00EE1472" w:rsidP="004E4326">
      <w:pPr>
        <w:tabs>
          <w:tab w:val="left" w:pos="3690"/>
        </w:tabs>
      </w:pPr>
    </w:p>
    <w:p w14:paraId="437EF923" w14:textId="77777777" w:rsidR="00EE1472" w:rsidRPr="00EE1472" w:rsidRDefault="00EE1472" w:rsidP="004E4326">
      <w:pPr>
        <w:tabs>
          <w:tab w:val="left" w:pos="3690"/>
        </w:tabs>
        <w:rPr>
          <w:sz w:val="16"/>
          <w:szCs w:val="16"/>
        </w:rPr>
      </w:pPr>
      <w:bookmarkStart w:id="0" w:name="_GoBack"/>
      <w:bookmarkEnd w:id="0"/>
    </w:p>
    <w:p w14:paraId="25677F0F" w14:textId="0528ED34" w:rsidR="004E4326" w:rsidRPr="005575F4" w:rsidRDefault="00126FB6" w:rsidP="004E4326">
      <w:pPr>
        <w:pBdr>
          <w:bottom w:val="single" w:sz="4" w:space="1" w:color="auto"/>
        </w:pBdr>
        <w:rPr>
          <w:rFonts w:ascii="Arial" w:hAnsi="Arial" w:cs="Arial"/>
          <w:b/>
          <w:sz w:val="36"/>
          <w:szCs w:val="36"/>
        </w:rPr>
      </w:pPr>
      <w:bookmarkStart w:id="1" w:name="_Hlk535431865"/>
      <w:r>
        <w:rPr>
          <w:rFonts w:ascii="Arial" w:hAnsi="Arial" w:cs="Arial"/>
          <w:b/>
          <w:sz w:val="36"/>
          <w:szCs w:val="36"/>
        </w:rPr>
        <w:t>20</w:t>
      </w:r>
      <w:r w:rsidR="008E668C">
        <w:rPr>
          <w:rFonts w:ascii="Arial" w:hAnsi="Arial" w:cs="Arial"/>
          <w:b/>
          <w:sz w:val="36"/>
          <w:szCs w:val="36"/>
        </w:rPr>
        <w:t xml:space="preserve">20 </w:t>
      </w:r>
      <w:r>
        <w:rPr>
          <w:rFonts w:ascii="Arial" w:hAnsi="Arial" w:cs="Arial"/>
          <w:b/>
          <w:sz w:val="36"/>
          <w:szCs w:val="36"/>
        </w:rPr>
        <w:t>Program Addendum</w:t>
      </w:r>
      <w:bookmarkEnd w:id="1"/>
      <w:r w:rsidR="004E4326" w:rsidRPr="005575F4">
        <w:rPr>
          <w:rFonts w:ascii="Arial" w:hAnsi="Arial" w:cs="Arial"/>
          <w:b/>
          <w:sz w:val="36"/>
          <w:szCs w:val="36"/>
        </w:rPr>
        <w:t>:</w:t>
      </w:r>
    </w:p>
    <w:p w14:paraId="0E822AAF" w14:textId="7A3E0E2D" w:rsidR="000336B1" w:rsidRPr="00F61687" w:rsidRDefault="00747832" w:rsidP="006421B9">
      <w:pPr>
        <w:tabs>
          <w:tab w:val="center" w:pos="4824"/>
          <w:tab w:val="left" w:pos="8040"/>
        </w:tabs>
        <w:rPr>
          <w:rFonts w:ascii="Arial" w:hAnsi="Arial" w:cs="Arial"/>
          <w:b/>
          <w:color w:val="FFFFFF" w:themeColor="background1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1CADB07C" wp14:editId="3EE030C0">
                <wp:simplePos x="0" y="0"/>
                <wp:positionH relativeFrom="column">
                  <wp:posOffset>-40944</wp:posOffset>
                </wp:positionH>
                <wp:positionV relativeFrom="paragraph">
                  <wp:posOffset>158769</wp:posOffset>
                </wp:positionV>
                <wp:extent cx="3445459" cy="248717"/>
                <wp:effectExtent l="0" t="0" r="3175" b="0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5459" cy="248717"/>
                        </a:xfrm>
                        <a:prstGeom prst="roundRect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C3961DF" id="Rounded Rectangle 1" o:spid="_x0000_s1026" style="position:absolute;margin-left:-3.2pt;margin-top:12.5pt;width:271.3pt;height:19.6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" fillcolor="#5a5a5a [2109]" stroked="f" strokeweight="2pt">
                <v:fill opacity="32896f"/>
              </v:roundrect>
            </w:pict>
          </mc:Fallback>
        </mc:AlternateContent>
      </w:r>
    </w:p>
    <w:p w14:paraId="32AC32F3" w14:textId="27D6E5E3" w:rsidR="005A0E26" w:rsidRPr="00F61687" w:rsidRDefault="005A0E26" w:rsidP="005A0E26">
      <w:pPr>
        <w:rPr>
          <w:rFonts w:ascii="Arial" w:hAnsi="Arial" w:cs="Arial"/>
          <w:b/>
          <w:color w:val="FFFFFF" w:themeColor="background1"/>
        </w:rPr>
      </w:pPr>
      <w:r w:rsidRPr="00F61687">
        <w:rPr>
          <w:rFonts w:ascii="Arial" w:hAnsi="Arial" w:cs="Arial"/>
          <w:b/>
          <w:color w:val="FFFFFF" w:themeColor="background1"/>
        </w:rPr>
        <w:t xml:space="preserve">CANCELLATIONS </w:t>
      </w:r>
    </w:p>
    <w:p w14:paraId="132B50AC" w14:textId="51C2078B" w:rsidR="005A0E26" w:rsidRDefault="005A0E26" w:rsidP="005A0E26">
      <w:pPr>
        <w:rPr>
          <w:rFonts w:ascii="Arial" w:hAnsi="Arial" w:cs="Arial"/>
          <w:b/>
          <w:u w:val="single"/>
        </w:rPr>
      </w:pPr>
    </w:p>
    <w:p w14:paraId="2CF34171" w14:textId="08A2FFB2" w:rsidR="00275729" w:rsidRPr="00195ECC" w:rsidRDefault="00275729" w:rsidP="00275729">
      <w:pPr>
        <w:rPr>
          <w:rFonts w:ascii="Arial" w:hAnsi="Arial" w:cs="Arial"/>
          <w:b/>
          <w:sz w:val="22"/>
          <w:szCs w:val="22"/>
        </w:rPr>
      </w:pPr>
      <w:r w:rsidRPr="00195ECC">
        <w:rPr>
          <w:rFonts w:ascii="Arial" w:hAnsi="Arial" w:cs="Arial"/>
          <w:b/>
          <w:sz w:val="22"/>
          <w:szCs w:val="22"/>
        </w:rPr>
        <w:t xml:space="preserve">Friday, January </w:t>
      </w:r>
      <w:r w:rsidR="00F31DAB" w:rsidRPr="00195ECC">
        <w:rPr>
          <w:rFonts w:ascii="Arial" w:hAnsi="Arial" w:cs="Arial"/>
          <w:b/>
          <w:sz w:val="22"/>
          <w:szCs w:val="22"/>
        </w:rPr>
        <w:t>24</w:t>
      </w:r>
      <w:r w:rsidRPr="00195ECC">
        <w:rPr>
          <w:rFonts w:ascii="Arial" w:hAnsi="Arial" w:cs="Arial"/>
          <w:b/>
          <w:sz w:val="22"/>
          <w:szCs w:val="22"/>
        </w:rPr>
        <w:t xml:space="preserve">, </w:t>
      </w:r>
      <w:r w:rsidR="00F31DAB" w:rsidRPr="00195ECC">
        <w:rPr>
          <w:rFonts w:ascii="Arial" w:hAnsi="Arial" w:cs="Arial"/>
          <w:b/>
          <w:sz w:val="22"/>
          <w:szCs w:val="22"/>
        </w:rPr>
        <w:t>9:45</w:t>
      </w:r>
      <w:r w:rsidRPr="00195ECC">
        <w:rPr>
          <w:rFonts w:ascii="Arial" w:hAnsi="Arial" w:cs="Arial"/>
          <w:b/>
          <w:sz w:val="22"/>
          <w:szCs w:val="22"/>
        </w:rPr>
        <w:t xml:space="preserve"> </w:t>
      </w:r>
      <w:r w:rsidR="00F31DAB" w:rsidRPr="00195ECC">
        <w:rPr>
          <w:rFonts w:ascii="Arial" w:hAnsi="Arial" w:cs="Arial"/>
          <w:b/>
          <w:sz w:val="22"/>
          <w:szCs w:val="22"/>
        </w:rPr>
        <w:t>a</w:t>
      </w:r>
      <w:r w:rsidRPr="00195ECC">
        <w:rPr>
          <w:rFonts w:ascii="Arial" w:hAnsi="Arial" w:cs="Arial"/>
          <w:b/>
          <w:sz w:val="22"/>
          <w:szCs w:val="22"/>
        </w:rPr>
        <w:t xml:space="preserve">m – </w:t>
      </w:r>
      <w:r w:rsidR="00F31DAB" w:rsidRPr="00195ECC">
        <w:rPr>
          <w:rFonts w:ascii="Arial" w:hAnsi="Arial" w:cs="Arial"/>
          <w:b/>
          <w:sz w:val="22"/>
          <w:szCs w:val="22"/>
        </w:rPr>
        <w:t>11:00</w:t>
      </w:r>
      <w:r w:rsidRPr="00195ECC">
        <w:rPr>
          <w:rFonts w:ascii="Arial" w:hAnsi="Arial" w:cs="Arial"/>
          <w:b/>
          <w:sz w:val="22"/>
          <w:szCs w:val="22"/>
        </w:rPr>
        <w:t xml:space="preserve"> </w:t>
      </w:r>
      <w:r w:rsidR="00F31DAB" w:rsidRPr="00195ECC">
        <w:rPr>
          <w:rFonts w:ascii="Arial" w:hAnsi="Arial" w:cs="Arial"/>
          <w:b/>
          <w:sz w:val="22"/>
          <w:szCs w:val="22"/>
        </w:rPr>
        <w:t>a</w:t>
      </w:r>
      <w:r w:rsidRPr="00195ECC">
        <w:rPr>
          <w:rFonts w:ascii="Arial" w:hAnsi="Arial" w:cs="Arial"/>
          <w:b/>
          <w:sz w:val="22"/>
          <w:szCs w:val="22"/>
        </w:rPr>
        <w:t>m:</w:t>
      </w:r>
    </w:p>
    <w:p w14:paraId="0B226645" w14:textId="2485232C" w:rsidR="00275729" w:rsidRPr="000D7565" w:rsidRDefault="00275729" w:rsidP="000D7565">
      <w:pPr>
        <w:pStyle w:val="ListParagraph"/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0D7565">
        <w:rPr>
          <w:rFonts w:ascii="Arial" w:hAnsi="Arial" w:cs="Arial"/>
          <w:b/>
          <w:sz w:val="22"/>
          <w:szCs w:val="22"/>
        </w:rPr>
        <w:t>CANCELED: Session #</w:t>
      </w:r>
      <w:r w:rsidR="00F31DAB" w:rsidRPr="000D7565">
        <w:rPr>
          <w:rFonts w:ascii="Arial" w:hAnsi="Arial" w:cs="Arial"/>
          <w:b/>
          <w:sz w:val="22"/>
          <w:szCs w:val="22"/>
        </w:rPr>
        <w:t>17</w:t>
      </w:r>
      <w:r w:rsidRPr="000D7565">
        <w:rPr>
          <w:rFonts w:ascii="Arial" w:hAnsi="Arial" w:cs="Arial"/>
          <w:b/>
          <w:sz w:val="22"/>
          <w:szCs w:val="22"/>
        </w:rPr>
        <w:t xml:space="preserve">, </w:t>
      </w:r>
      <w:r w:rsidR="00F31DAB" w:rsidRPr="000D7565">
        <w:rPr>
          <w:rFonts w:ascii="Arial" w:hAnsi="Arial" w:cs="Arial"/>
          <w:b/>
          <w:sz w:val="22"/>
          <w:szCs w:val="22"/>
        </w:rPr>
        <w:t>Redefining Success: Building Relationships the “Write” Way</w:t>
      </w:r>
      <w:r w:rsidRPr="000D7565">
        <w:rPr>
          <w:rFonts w:ascii="Arial" w:hAnsi="Arial" w:cs="Arial"/>
          <w:b/>
          <w:sz w:val="22"/>
          <w:szCs w:val="22"/>
        </w:rPr>
        <w:t xml:space="preserve">, </w:t>
      </w:r>
      <w:r w:rsidRPr="000D7565">
        <w:rPr>
          <w:rFonts w:ascii="Arial" w:hAnsi="Arial" w:cs="Arial"/>
          <w:sz w:val="22"/>
          <w:szCs w:val="22"/>
        </w:rPr>
        <w:t>R</w:t>
      </w:r>
      <w:r w:rsidR="00F31DAB" w:rsidRPr="000D7565">
        <w:rPr>
          <w:rFonts w:ascii="Arial" w:hAnsi="Arial" w:cs="Arial"/>
          <w:sz w:val="22"/>
          <w:szCs w:val="22"/>
        </w:rPr>
        <w:t>egency C</w:t>
      </w:r>
      <w:r w:rsidRPr="000D7565">
        <w:rPr>
          <w:rFonts w:ascii="Arial" w:hAnsi="Arial" w:cs="Arial"/>
          <w:sz w:val="22"/>
          <w:szCs w:val="22"/>
        </w:rPr>
        <w:t xml:space="preserve">, </w:t>
      </w:r>
      <w:r w:rsidR="00F31DAB" w:rsidRPr="000D7565">
        <w:rPr>
          <w:rFonts w:ascii="Arial" w:hAnsi="Arial" w:cs="Arial"/>
          <w:sz w:val="22"/>
          <w:szCs w:val="22"/>
        </w:rPr>
        <w:t xml:space="preserve">West </w:t>
      </w:r>
      <w:r w:rsidRPr="000D7565">
        <w:rPr>
          <w:rFonts w:ascii="Arial" w:hAnsi="Arial" w:cs="Arial"/>
          <w:sz w:val="22"/>
          <w:szCs w:val="22"/>
        </w:rPr>
        <w:t>Tower</w:t>
      </w:r>
      <w:r w:rsidR="00F31DAB" w:rsidRPr="000D7565">
        <w:rPr>
          <w:rFonts w:ascii="Arial" w:hAnsi="Arial" w:cs="Arial"/>
          <w:sz w:val="22"/>
          <w:szCs w:val="22"/>
        </w:rPr>
        <w:t xml:space="preserve">/Gold </w:t>
      </w:r>
      <w:r w:rsidRPr="000D7565">
        <w:rPr>
          <w:rFonts w:ascii="Arial" w:hAnsi="Arial" w:cs="Arial"/>
          <w:sz w:val="22"/>
          <w:szCs w:val="22"/>
        </w:rPr>
        <w:t>Level</w:t>
      </w:r>
    </w:p>
    <w:p w14:paraId="05716350" w14:textId="655DF8F0" w:rsidR="00F31DAB" w:rsidRDefault="00F31DAB" w:rsidP="00275729">
      <w:pPr>
        <w:pStyle w:val="ListParagraph"/>
        <w:rPr>
          <w:rFonts w:ascii="Arial" w:hAnsi="Arial" w:cs="Arial"/>
          <w:i/>
          <w:sz w:val="22"/>
          <w:szCs w:val="22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0ADCD86A" wp14:editId="578124E9">
                <wp:simplePos x="0" y="0"/>
                <wp:positionH relativeFrom="column">
                  <wp:posOffset>-38100</wp:posOffset>
                </wp:positionH>
                <wp:positionV relativeFrom="paragraph">
                  <wp:posOffset>142875</wp:posOffset>
                </wp:positionV>
                <wp:extent cx="3445459" cy="248717"/>
                <wp:effectExtent l="0" t="0" r="3175" b="0"/>
                <wp:wrapNone/>
                <wp:docPr id="4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5459" cy="248717"/>
                        </a:xfrm>
                        <a:prstGeom prst="roundRect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9E9AC2C" id="Rounded Rectangle 1" o:spid="_x0000_s1026" style="position:absolute;margin-left:-3pt;margin-top:11.25pt;width:271.3pt;height:19.6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" fillcolor="#5a5a5a [2109]" stroked="f" strokeweight="2pt">
                <v:fill opacity="32896f"/>
              </v:roundrect>
            </w:pict>
          </mc:Fallback>
        </mc:AlternateContent>
      </w:r>
    </w:p>
    <w:p w14:paraId="7F8F85E7" w14:textId="1B0DEC85" w:rsidR="00F31DAB" w:rsidRPr="00F61687" w:rsidRDefault="00F31DAB" w:rsidP="00F31DAB">
      <w:pPr>
        <w:rPr>
          <w:rFonts w:ascii="Arial" w:hAnsi="Arial" w:cs="Arial"/>
          <w:b/>
          <w:color w:val="FFFFFF" w:themeColor="background1"/>
        </w:rPr>
      </w:pPr>
      <w:r>
        <w:rPr>
          <w:rFonts w:ascii="Arial" w:hAnsi="Arial" w:cs="Arial"/>
          <w:b/>
          <w:color w:val="FFFFFF" w:themeColor="background1"/>
        </w:rPr>
        <w:t>ROOM CHANGES</w:t>
      </w:r>
      <w:r w:rsidRPr="00F61687">
        <w:rPr>
          <w:rFonts w:ascii="Arial" w:hAnsi="Arial" w:cs="Arial"/>
          <w:b/>
          <w:color w:val="FFFFFF" w:themeColor="background1"/>
        </w:rPr>
        <w:t xml:space="preserve"> </w:t>
      </w:r>
    </w:p>
    <w:p w14:paraId="4010ECDF" w14:textId="239FB937" w:rsidR="00F31DAB" w:rsidRDefault="00F31DAB" w:rsidP="00F31DAB">
      <w:pPr>
        <w:rPr>
          <w:rFonts w:ascii="Arial" w:hAnsi="Arial" w:cs="Arial"/>
          <w:b/>
          <w:u w:val="single"/>
        </w:rPr>
      </w:pPr>
    </w:p>
    <w:p w14:paraId="645C0DE3" w14:textId="0A9D76CA" w:rsidR="00F31DAB" w:rsidRPr="00195ECC" w:rsidRDefault="00F31DAB" w:rsidP="00F31DAB">
      <w:pPr>
        <w:rPr>
          <w:rFonts w:ascii="Arial" w:hAnsi="Arial" w:cs="Arial"/>
          <w:b/>
          <w:sz w:val="22"/>
          <w:szCs w:val="22"/>
        </w:rPr>
      </w:pPr>
      <w:r w:rsidRPr="00195ECC">
        <w:rPr>
          <w:rFonts w:ascii="Arial" w:hAnsi="Arial" w:cs="Arial"/>
          <w:b/>
          <w:sz w:val="22"/>
          <w:szCs w:val="22"/>
        </w:rPr>
        <w:t>Friday, January 24, 9:45 am – 11:00 am:</w:t>
      </w:r>
    </w:p>
    <w:p w14:paraId="3A8DA65D" w14:textId="574E1290" w:rsidR="00F31DAB" w:rsidRPr="000D7565" w:rsidRDefault="00F31DAB" w:rsidP="000D7565">
      <w:pPr>
        <w:pStyle w:val="ListParagraph"/>
        <w:numPr>
          <w:ilvl w:val="0"/>
          <w:numId w:val="4"/>
        </w:numPr>
        <w:rPr>
          <w:rFonts w:ascii="Arial" w:hAnsi="Arial" w:cs="Arial"/>
          <w:i/>
          <w:sz w:val="22"/>
          <w:szCs w:val="22"/>
        </w:rPr>
      </w:pPr>
      <w:r w:rsidRPr="000D7565">
        <w:rPr>
          <w:rFonts w:ascii="Arial" w:hAnsi="Arial" w:cs="Arial"/>
          <w:b/>
          <w:sz w:val="22"/>
          <w:szCs w:val="22"/>
        </w:rPr>
        <w:t xml:space="preserve">MOVED: Session #131, Top Trends in Parks, Recreation, and Tourism in 2020 </w:t>
      </w:r>
      <w:r w:rsidRPr="000D7565">
        <w:rPr>
          <w:rFonts w:ascii="Arial" w:hAnsi="Arial" w:cs="Arial"/>
          <w:bCs/>
          <w:sz w:val="22"/>
          <w:szCs w:val="22"/>
        </w:rPr>
        <w:t xml:space="preserve">has been moved </w:t>
      </w:r>
      <w:r w:rsidR="000D7565" w:rsidRPr="000D7565">
        <w:rPr>
          <w:rFonts w:ascii="Arial" w:hAnsi="Arial" w:cs="Arial"/>
          <w:bCs/>
          <w:sz w:val="22"/>
          <w:szCs w:val="22"/>
        </w:rPr>
        <w:t xml:space="preserve">from Michigan 1C </w:t>
      </w:r>
      <w:r w:rsidRPr="000D7565">
        <w:rPr>
          <w:rFonts w:ascii="Arial" w:hAnsi="Arial" w:cs="Arial"/>
          <w:bCs/>
          <w:sz w:val="22"/>
          <w:szCs w:val="22"/>
        </w:rPr>
        <w:t xml:space="preserve">to </w:t>
      </w:r>
      <w:r w:rsidRPr="000D7565">
        <w:rPr>
          <w:rFonts w:ascii="Arial" w:hAnsi="Arial" w:cs="Arial"/>
          <w:sz w:val="22"/>
          <w:szCs w:val="22"/>
        </w:rPr>
        <w:t>Regency C, West Tower/Gold Level</w:t>
      </w:r>
    </w:p>
    <w:p w14:paraId="7451C215" w14:textId="7B8399F0" w:rsidR="00F31DAB" w:rsidRPr="000C5A6F" w:rsidRDefault="00F31DAB" w:rsidP="00275729">
      <w:pPr>
        <w:pStyle w:val="ListParagraph"/>
        <w:rPr>
          <w:rFonts w:ascii="Arial" w:hAnsi="Arial" w:cs="Arial"/>
          <w:i/>
          <w:sz w:val="22"/>
          <w:szCs w:val="22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5168" behindDoc="1" locked="0" layoutInCell="1" allowOverlap="1" wp14:anchorId="29C23B40" wp14:editId="3864E7C7">
                <wp:simplePos x="0" y="0"/>
                <wp:positionH relativeFrom="column">
                  <wp:posOffset>-31750</wp:posOffset>
                </wp:positionH>
                <wp:positionV relativeFrom="paragraph">
                  <wp:posOffset>134620</wp:posOffset>
                </wp:positionV>
                <wp:extent cx="3445459" cy="248717"/>
                <wp:effectExtent l="0" t="0" r="3175" b="0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5459" cy="248717"/>
                        </a:xfrm>
                        <a:prstGeom prst="roundRect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55C246B" id="Rounded Rectangle 3" o:spid="_x0000_s1026" style="position:absolute;margin-left:-2.5pt;margin-top:10.6pt;width:271.3pt;height:19.6pt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" fillcolor="#5a5a5a [2109]" stroked="f" strokeweight="2pt">
                <v:fill opacity="32896f"/>
              </v:roundrect>
            </w:pict>
          </mc:Fallback>
        </mc:AlternateContent>
      </w:r>
    </w:p>
    <w:p w14:paraId="35ECA72D" w14:textId="024A67FA" w:rsidR="00702E51" w:rsidRPr="00F61687" w:rsidRDefault="00702E51" w:rsidP="00F31DAB">
      <w:pPr>
        <w:rPr>
          <w:rFonts w:ascii="Arial" w:hAnsi="Arial" w:cs="Arial"/>
          <w:b/>
          <w:color w:val="FFFFFF" w:themeColor="background1"/>
        </w:rPr>
      </w:pPr>
      <w:r w:rsidRPr="00F61687">
        <w:rPr>
          <w:rFonts w:ascii="Arial" w:hAnsi="Arial" w:cs="Arial"/>
          <w:b/>
          <w:color w:val="FFFFFF" w:themeColor="background1"/>
        </w:rPr>
        <w:t xml:space="preserve">SPEAKER </w:t>
      </w:r>
      <w:r>
        <w:rPr>
          <w:rFonts w:ascii="Arial" w:hAnsi="Arial" w:cs="Arial"/>
          <w:b/>
          <w:color w:val="FFFFFF" w:themeColor="background1"/>
        </w:rPr>
        <w:t>UPDATES</w:t>
      </w:r>
      <w:r>
        <w:rPr>
          <w:rFonts w:ascii="Arial" w:hAnsi="Arial" w:cs="Arial"/>
          <w:i/>
          <w:color w:val="FFFFFF" w:themeColor="background1"/>
        </w:rPr>
        <w:tab/>
      </w:r>
      <w:r w:rsidR="00601CB1">
        <w:rPr>
          <w:rFonts w:ascii="Arial" w:hAnsi="Arial" w:cs="Arial"/>
          <w:i/>
          <w:color w:val="FFFFFF" w:themeColor="background1"/>
        </w:rPr>
        <w:tab/>
      </w:r>
    </w:p>
    <w:p w14:paraId="52D6388C" w14:textId="77777777" w:rsidR="00B45DE1" w:rsidRPr="001C6AEC" w:rsidRDefault="00B45DE1" w:rsidP="00702E51">
      <w:pPr>
        <w:rPr>
          <w:rFonts w:ascii="Arial" w:hAnsi="Arial" w:cs="Arial"/>
          <w:b/>
          <w:sz w:val="22"/>
          <w:szCs w:val="22"/>
          <w:u w:val="single"/>
        </w:rPr>
      </w:pPr>
    </w:p>
    <w:p w14:paraId="55AB84AA" w14:textId="6E6BBEA7" w:rsidR="00C96267" w:rsidRPr="00195ECC" w:rsidRDefault="00C96267" w:rsidP="00C96267">
      <w:pPr>
        <w:rPr>
          <w:rFonts w:ascii="Arial" w:hAnsi="Arial" w:cs="Arial"/>
          <w:b/>
          <w:sz w:val="22"/>
          <w:szCs w:val="22"/>
        </w:rPr>
      </w:pPr>
      <w:r w:rsidRPr="00195ECC">
        <w:rPr>
          <w:rFonts w:ascii="Arial" w:hAnsi="Arial" w:cs="Arial"/>
          <w:b/>
          <w:sz w:val="22"/>
          <w:szCs w:val="22"/>
        </w:rPr>
        <w:t>Friday, January 24, 9:45 am – 11:00 am:</w:t>
      </w:r>
    </w:p>
    <w:p w14:paraId="300D493F" w14:textId="47185028" w:rsidR="00C96267" w:rsidRPr="00195ECC" w:rsidRDefault="00C96267" w:rsidP="00C96267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195ECC">
        <w:rPr>
          <w:rFonts w:ascii="Arial" w:hAnsi="Arial" w:cs="Arial"/>
          <w:b/>
          <w:sz w:val="22"/>
          <w:szCs w:val="22"/>
        </w:rPr>
        <w:t>Session #137, Emerging Bond Issues</w:t>
      </w:r>
    </w:p>
    <w:p w14:paraId="08BFC76A" w14:textId="36BC82AC" w:rsidR="00C96267" w:rsidRPr="00195ECC" w:rsidRDefault="00C96267" w:rsidP="00C96267">
      <w:pPr>
        <w:pStyle w:val="ListParagraph"/>
        <w:rPr>
          <w:rFonts w:ascii="Arial" w:hAnsi="Arial" w:cs="Arial"/>
          <w:sz w:val="22"/>
          <w:szCs w:val="22"/>
        </w:rPr>
      </w:pPr>
      <w:r w:rsidRPr="00195ECC">
        <w:rPr>
          <w:rFonts w:ascii="Arial" w:hAnsi="Arial" w:cs="Arial"/>
          <w:sz w:val="22"/>
          <w:szCs w:val="22"/>
        </w:rPr>
        <w:t xml:space="preserve">Speaker change: Kyle </w:t>
      </w:r>
      <w:proofErr w:type="spellStart"/>
      <w:r w:rsidRPr="00195ECC">
        <w:rPr>
          <w:rFonts w:ascii="Arial" w:hAnsi="Arial" w:cs="Arial"/>
          <w:sz w:val="22"/>
          <w:szCs w:val="22"/>
        </w:rPr>
        <w:t>Cratty</w:t>
      </w:r>
      <w:proofErr w:type="spellEnd"/>
      <w:r w:rsidR="000D7565">
        <w:rPr>
          <w:rFonts w:ascii="Arial" w:hAnsi="Arial" w:cs="Arial"/>
          <w:sz w:val="22"/>
          <w:szCs w:val="22"/>
        </w:rPr>
        <w:t xml:space="preserve"> </w:t>
      </w:r>
      <w:r w:rsidRPr="00195ECC">
        <w:rPr>
          <w:rFonts w:ascii="Arial" w:hAnsi="Arial" w:cs="Arial"/>
          <w:sz w:val="22"/>
          <w:szCs w:val="22"/>
        </w:rPr>
        <w:t>will not be presenting</w:t>
      </w:r>
      <w:r w:rsidR="000D7565">
        <w:rPr>
          <w:rFonts w:ascii="Arial" w:hAnsi="Arial" w:cs="Arial"/>
          <w:sz w:val="22"/>
          <w:szCs w:val="22"/>
        </w:rPr>
        <w:t>.</w:t>
      </w:r>
    </w:p>
    <w:p w14:paraId="7B10FC49" w14:textId="77777777" w:rsidR="00C96267" w:rsidRDefault="00C96267" w:rsidP="004C0F6C">
      <w:pPr>
        <w:rPr>
          <w:rFonts w:ascii="Arial" w:hAnsi="Arial" w:cs="Arial"/>
          <w:b/>
          <w:sz w:val="22"/>
          <w:szCs w:val="22"/>
        </w:rPr>
      </w:pPr>
    </w:p>
    <w:p w14:paraId="273A5F07" w14:textId="0DFE97C4" w:rsidR="004C0F6C" w:rsidRPr="00195ECC" w:rsidRDefault="004C0F6C" w:rsidP="004C0F6C">
      <w:pPr>
        <w:rPr>
          <w:rFonts w:ascii="Arial" w:hAnsi="Arial" w:cs="Arial"/>
          <w:b/>
          <w:sz w:val="22"/>
          <w:szCs w:val="22"/>
        </w:rPr>
      </w:pPr>
      <w:r w:rsidRPr="00195ECC">
        <w:rPr>
          <w:rFonts w:ascii="Arial" w:hAnsi="Arial" w:cs="Arial"/>
          <w:b/>
          <w:sz w:val="22"/>
          <w:szCs w:val="22"/>
        </w:rPr>
        <w:t>Friday, January 2</w:t>
      </w:r>
      <w:r w:rsidR="00FA5B80" w:rsidRPr="00195ECC">
        <w:rPr>
          <w:rFonts w:ascii="Arial" w:hAnsi="Arial" w:cs="Arial"/>
          <w:b/>
          <w:sz w:val="22"/>
          <w:szCs w:val="22"/>
        </w:rPr>
        <w:t>4</w:t>
      </w:r>
      <w:r w:rsidRPr="00195ECC">
        <w:rPr>
          <w:rFonts w:ascii="Arial" w:hAnsi="Arial" w:cs="Arial"/>
          <w:b/>
          <w:sz w:val="22"/>
          <w:szCs w:val="22"/>
        </w:rPr>
        <w:t xml:space="preserve">, </w:t>
      </w:r>
      <w:r w:rsidR="00FA5B80" w:rsidRPr="00195ECC">
        <w:rPr>
          <w:rFonts w:ascii="Arial" w:hAnsi="Arial" w:cs="Arial"/>
          <w:b/>
          <w:sz w:val="22"/>
          <w:szCs w:val="22"/>
        </w:rPr>
        <w:t>1</w:t>
      </w:r>
      <w:r w:rsidRPr="00195ECC">
        <w:rPr>
          <w:rFonts w:ascii="Arial" w:hAnsi="Arial" w:cs="Arial"/>
          <w:b/>
          <w:sz w:val="22"/>
          <w:szCs w:val="22"/>
        </w:rPr>
        <w:t>:</w:t>
      </w:r>
      <w:r w:rsidR="00FA5B80" w:rsidRPr="00195ECC">
        <w:rPr>
          <w:rFonts w:ascii="Arial" w:hAnsi="Arial" w:cs="Arial"/>
          <w:b/>
          <w:sz w:val="22"/>
          <w:szCs w:val="22"/>
        </w:rPr>
        <w:t>00</w:t>
      </w:r>
      <w:r w:rsidRPr="00195ECC">
        <w:rPr>
          <w:rFonts w:ascii="Arial" w:hAnsi="Arial" w:cs="Arial"/>
          <w:b/>
          <w:sz w:val="22"/>
          <w:szCs w:val="22"/>
        </w:rPr>
        <w:t xml:space="preserve"> </w:t>
      </w:r>
      <w:r w:rsidR="00FA5B80" w:rsidRPr="00195ECC">
        <w:rPr>
          <w:rFonts w:ascii="Arial" w:hAnsi="Arial" w:cs="Arial"/>
          <w:b/>
          <w:sz w:val="22"/>
          <w:szCs w:val="22"/>
        </w:rPr>
        <w:t>p</w:t>
      </w:r>
      <w:r w:rsidRPr="00195ECC">
        <w:rPr>
          <w:rFonts w:ascii="Arial" w:hAnsi="Arial" w:cs="Arial"/>
          <w:b/>
          <w:sz w:val="22"/>
          <w:szCs w:val="22"/>
        </w:rPr>
        <w:t xml:space="preserve">m – </w:t>
      </w:r>
      <w:r w:rsidR="00FA5B80" w:rsidRPr="00195ECC">
        <w:rPr>
          <w:rFonts w:ascii="Arial" w:hAnsi="Arial" w:cs="Arial"/>
          <w:b/>
          <w:sz w:val="22"/>
          <w:szCs w:val="22"/>
        </w:rPr>
        <w:t>2</w:t>
      </w:r>
      <w:r w:rsidRPr="00195ECC">
        <w:rPr>
          <w:rFonts w:ascii="Arial" w:hAnsi="Arial" w:cs="Arial"/>
          <w:b/>
          <w:sz w:val="22"/>
          <w:szCs w:val="22"/>
        </w:rPr>
        <w:t>:</w:t>
      </w:r>
      <w:r w:rsidR="00FA5B80" w:rsidRPr="00195ECC">
        <w:rPr>
          <w:rFonts w:ascii="Arial" w:hAnsi="Arial" w:cs="Arial"/>
          <w:b/>
          <w:sz w:val="22"/>
          <w:szCs w:val="22"/>
        </w:rPr>
        <w:t>15</w:t>
      </w:r>
      <w:r w:rsidRPr="00195ECC">
        <w:rPr>
          <w:rFonts w:ascii="Arial" w:hAnsi="Arial" w:cs="Arial"/>
          <w:b/>
          <w:sz w:val="22"/>
          <w:szCs w:val="22"/>
        </w:rPr>
        <w:t xml:space="preserve"> </w:t>
      </w:r>
      <w:r w:rsidR="00FA5B80" w:rsidRPr="00195ECC">
        <w:rPr>
          <w:rFonts w:ascii="Arial" w:hAnsi="Arial" w:cs="Arial"/>
          <w:b/>
          <w:sz w:val="22"/>
          <w:szCs w:val="22"/>
        </w:rPr>
        <w:t>p</w:t>
      </w:r>
      <w:r w:rsidRPr="00195ECC">
        <w:rPr>
          <w:rFonts w:ascii="Arial" w:hAnsi="Arial" w:cs="Arial"/>
          <w:b/>
          <w:sz w:val="22"/>
          <w:szCs w:val="22"/>
        </w:rPr>
        <w:t>m:</w:t>
      </w:r>
    </w:p>
    <w:p w14:paraId="1BFED3F3" w14:textId="77777777" w:rsidR="00FA5B80" w:rsidRPr="00195ECC" w:rsidRDefault="004C0F6C" w:rsidP="00027B7A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195ECC">
        <w:rPr>
          <w:rFonts w:ascii="Arial" w:hAnsi="Arial" w:cs="Arial"/>
          <w:b/>
          <w:sz w:val="22"/>
          <w:szCs w:val="22"/>
        </w:rPr>
        <w:t>Session #1</w:t>
      </w:r>
      <w:r w:rsidR="00FA5B80" w:rsidRPr="00195ECC">
        <w:rPr>
          <w:rFonts w:ascii="Arial" w:hAnsi="Arial" w:cs="Arial"/>
          <w:b/>
          <w:sz w:val="22"/>
          <w:szCs w:val="22"/>
        </w:rPr>
        <w:t>007</w:t>
      </w:r>
      <w:r w:rsidRPr="00195ECC">
        <w:rPr>
          <w:rFonts w:ascii="Arial" w:hAnsi="Arial" w:cs="Arial"/>
          <w:b/>
          <w:sz w:val="22"/>
          <w:szCs w:val="22"/>
        </w:rPr>
        <w:t xml:space="preserve">, </w:t>
      </w:r>
      <w:r w:rsidR="00FA5B80" w:rsidRPr="00195ECC">
        <w:rPr>
          <w:rFonts w:ascii="Arial" w:hAnsi="Arial" w:cs="Arial"/>
          <w:b/>
          <w:sz w:val="22"/>
          <w:szCs w:val="22"/>
        </w:rPr>
        <w:t>Park Advisory Committees and Park Managers: “</w:t>
      </w:r>
      <w:proofErr w:type="spellStart"/>
      <w:r w:rsidR="00FA5B80" w:rsidRPr="00195ECC">
        <w:rPr>
          <w:rFonts w:ascii="Arial" w:hAnsi="Arial" w:cs="Arial"/>
          <w:b/>
          <w:sz w:val="22"/>
          <w:szCs w:val="22"/>
        </w:rPr>
        <w:t>ParKners</w:t>
      </w:r>
      <w:proofErr w:type="spellEnd"/>
      <w:r w:rsidR="00FA5B80" w:rsidRPr="00195ECC">
        <w:rPr>
          <w:rFonts w:ascii="Arial" w:hAnsi="Arial" w:cs="Arial"/>
          <w:b/>
          <w:sz w:val="22"/>
          <w:szCs w:val="22"/>
        </w:rPr>
        <w:t>” for Your Park!</w:t>
      </w:r>
    </w:p>
    <w:p w14:paraId="40755DA0" w14:textId="5742408B" w:rsidR="004C0F6C" w:rsidRPr="00195ECC" w:rsidRDefault="004C0F6C" w:rsidP="00FA5B80">
      <w:pPr>
        <w:pStyle w:val="ListParagraph"/>
        <w:rPr>
          <w:rFonts w:ascii="Arial" w:hAnsi="Arial" w:cs="Arial"/>
          <w:sz w:val="22"/>
          <w:szCs w:val="22"/>
        </w:rPr>
      </w:pPr>
      <w:r w:rsidRPr="00195ECC">
        <w:rPr>
          <w:rFonts w:ascii="Arial" w:hAnsi="Arial" w:cs="Arial"/>
          <w:sz w:val="22"/>
          <w:szCs w:val="22"/>
        </w:rPr>
        <w:t>Speaker change</w:t>
      </w:r>
      <w:r w:rsidR="00FA5B80" w:rsidRPr="00195ECC">
        <w:rPr>
          <w:rFonts w:ascii="Arial" w:hAnsi="Arial" w:cs="Arial"/>
          <w:sz w:val="22"/>
          <w:szCs w:val="22"/>
        </w:rPr>
        <w:t xml:space="preserve">: Anita Gilkey, Area Manager, Chicago Park District </w:t>
      </w:r>
      <w:r w:rsidR="007531D2" w:rsidRPr="00195ECC">
        <w:rPr>
          <w:rFonts w:ascii="Arial" w:hAnsi="Arial" w:cs="Arial"/>
          <w:sz w:val="22"/>
          <w:szCs w:val="22"/>
        </w:rPr>
        <w:t>replace</w:t>
      </w:r>
      <w:r w:rsidR="00FA5B80" w:rsidRPr="00195ECC">
        <w:rPr>
          <w:rFonts w:ascii="Arial" w:hAnsi="Arial" w:cs="Arial"/>
          <w:sz w:val="22"/>
          <w:szCs w:val="22"/>
        </w:rPr>
        <w:t>s Dan Puente</w:t>
      </w:r>
      <w:r w:rsidR="007531D2" w:rsidRPr="00195ECC">
        <w:rPr>
          <w:rFonts w:ascii="Arial" w:hAnsi="Arial" w:cs="Arial"/>
          <w:sz w:val="22"/>
          <w:szCs w:val="22"/>
        </w:rPr>
        <w:t xml:space="preserve"> </w:t>
      </w:r>
    </w:p>
    <w:p w14:paraId="23B300C5" w14:textId="25314B1A" w:rsidR="00F808D6" w:rsidRDefault="00F808D6" w:rsidP="00FA5B80">
      <w:pPr>
        <w:pStyle w:val="ListParagraph"/>
        <w:rPr>
          <w:rFonts w:ascii="Arial" w:hAnsi="Arial" w:cs="Arial"/>
          <w:sz w:val="22"/>
          <w:szCs w:val="22"/>
        </w:rPr>
      </w:pPr>
    </w:p>
    <w:p w14:paraId="77162528" w14:textId="0773A023" w:rsidR="00F808D6" w:rsidRPr="00195ECC" w:rsidRDefault="00F808D6" w:rsidP="00F808D6">
      <w:pPr>
        <w:rPr>
          <w:rFonts w:ascii="Arial" w:hAnsi="Arial" w:cs="Arial"/>
          <w:b/>
          <w:sz w:val="22"/>
          <w:szCs w:val="22"/>
        </w:rPr>
      </w:pPr>
      <w:r w:rsidRPr="00195ECC">
        <w:rPr>
          <w:rFonts w:ascii="Arial" w:hAnsi="Arial" w:cs="Arial"/>
          <w:b/>
          <w:sz w:val="22"/>
          <w:szCs w:val="22"/>
        </w:rPr>
        <w:t>Friday, January 24, 3:30 pm – 4:45 pm:</w:t>
      </w:r>
    </w:p>
    <w:p w14:paraId="42C5C90F" w14:textId="242DA5AD" w:rsidR="00F808D6" w:rsidRPr="00195ECC" w:rsidRDefault="00F808D6" w:rsidP="00F808D6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  <w:sz w:val="22"/>
          <w:szCs w:val="22"/>
        </w:rPr>
      </w:pPr>
      <w:r w:rsidRPr="00195ECC">
        <w:rPr>
          <w:rFonts w:ascii="Arial" w:hAnsi="Arial" w:cs="Arial"/>
          <w:b/>
          <w:sz w:val="22"/>
          <w:szCs w:val="22"/>
        </w:rPr>
        <w:t xml:space="preserve">Session #144, </w:t>
      </w:r>
      <w:r w:rsidRPr="00195ECC">
        <w:rPr>
          <w:rFonts w:ascii="Arial" w:hAnsi="Arial" w:cs="Arial"/>
          <w:b/>
          <w:bCs/>
          <w:sz w:val="22"/>
          <w:szCs w:val="22"/>
        </w:rPr>
        <w:t>Bond Financing of Public/Private Partnerships</w:t>
      </w:r>
    </w:p>
    <w:p w14:paraId="34890AD3" w14:textId="58CBD948" w:rsidR="00F808D6" w:rsidRDefault="00F808D6" w:rsidP="00F808D6">
      <w:pPr>
        <w:pStyle w:val="ListParagraph"/>
        <w:rPr>
          <w:rFonts w:ascii="Arial" w:hAnsi="Arial" w:cs="Arial"/>
          <w:sz w:val="22"/>
          <w:szCs w:val="22"/>
        </w:rPr>
      </w:pPr>
      <w:r w:rsidRPr="00195ECC">
        <w:rPr>
          <w:rFonts w:ascii="Arial" w:hAnsi="Arial" w:cs="Arial"/>
          <w:sz w:val="22"/>
          <w:szCs w:val="22"/>
        </w:rPr>
        <w:t xml:space="preserve">Speaker added: Robert </w:t>
      </w:r>
      <w:proofErr w:type="spellStart"/>
      <w:r w:rsidRPr="00195ECC">
        <w:rPr>
          <w:rFonts w:ascii="Arial" w:hAnsi="Arial" w:cs="Arial"/>
          <w:sz w:val="22"/>
          <w:szCs w:val="22"/>
        </w:rPr>
        <w:t>Schillerstrom</w:t>
      </w:r>
      <w:proofErr w:type="spellEnd"/>
      <w:r w:rsidRPr="00195ECC">
        <w:rPr>
          <w:rFonts w:ascii="Arial" w:hAnsi="Arial" w:cs="Arial"/>
          <w:sz w:val="22"/>
          <w:szCs w:val="22"/>
        </w:rPr>
        <w:t xml:space="preserve">, Partner, Ice Miller LLP joins Shelly </w:t>
      </w:r>
      <w:proofErr w:type="spellStart"/>
      <w:r w:rsidRPr="00195ECC">
        <w:rPr>
          <w:rFonts w:ascii="Arial" w:hAnsi="Arial" w:cs="Arial"/>
          <w:sz w:val="22"/>
          <w:szCs w:val="22"/>
        </w:rPr>
        <w:t>Scinto</w:t>
      </w:r>
      <w:proofErr w:type="spellEnd"/>
      <w:r w:rsidRPr="00195ECC">
        <w:rPr>
          <w:rFonts w:ascii="Arial" w:hAnsi="Arial" w:cs="Arial"/>
          <w:sz w:val="22"/>
          <w:szCs w:val="22"/>
        </w:rPr>
        <w:t xml:space="preserve"> and James Snyder</w:t>
      </w:r>
    </w:p>
    <w:p w14:paraId="1F5B722E" w14:textId="12380C15" w:rsidR="006962CD" w:rsidRDefault="006962CD" w:rsidP="00F808D6">
      <w:pPr>
        <w:pStyle w:val="ListParagraph"/>
        <w:rPr>
          <w:rFonts w:ascii="Arial" w:hAnsi="Arial" w:cs="Arial"/>
          <w:sz w:val="22"/>
          <w:szCs w:val="22"/>
        </w:rPr>
      </w:pPr>
    </w:p>
    <w:p w14:paraId="6B8A4E20" w14:textId="77777777" w:rsidR="006962CD" w:rsidRPr="00195ECC" w:rsidRDefault="006962CD" w:rsidP="006962CD">
      <w:pPr>
        <w:rPr>
          <w:rFonts w:ascii="Arial" w:hAnsi="Arial" w:cs="Arial"/>
          <w:b/>
          <w:sz w:val="22"/>
          <w:szCs w:val="22"/>
        </w:rPr>
      </w:pPr>
      <w:r w:rsidRPr="00195ECC">
        <w:rPr>
          <w:rFonts w:ascii="Arial" w:hAnsi="Arial" w:cs="Arial"/>
          <w:b/>
          <w:sz w:val="22"/>
          <w:szCs w:val="22"/>
        </w:rPr>
        <w:t>Friday, January 24, 3:30 pm – 4:45 pm:</w:t>
      </w:r>
    </w:p>
    <w:p w14:paraId="33E4214E" w14:textId="64DF1D2C" w:rsidR="006962CD" w:rsidRPr="00195ECC" w:rsidRDefault="006962CD" w:rsidP="006962CD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  <w:sz w:val="22"/>
          <w:szCs w:val="22"/>
        </w:rPr>
      </w:pPr>
      <w:r w:rsidRPr="00195ECC">
        <w:rPr>
          <w:rFonts w:ascii="Arial" w:hAnsi="Arial" w:cs="Arial"/>
          <w:b/>
          <w:sz w:val="22"/>
          <w:szCs w:val="22"/>
        </w:rPr>
        <w:t>Session #</w:t>
      </w:r>
      <w:r>
        <w:rPr>
          <w:rFonts w:ascii="Arial" w:hAnsi="Arial" w:cs="Arial"/>
          <w:b/>
          <w:sz w:val="22"/>
          <w:szCs w:val="22"/>
        </w:rPr>
        <w:t>218</w:t>
      </w:r>
      <w:r w:rsidRPr="00195ECC">
        <w:rPr>
          <w:rFonts w:ascii="Arial" w:hAnsi="Arial" w:cs="Arial"/>
          <w:b/>
          <w:sz w:val="22"/>
          <w:szCs w:val="22"/>
        </w:rPr>
        <w:t xml:space="preserve">, </w:t>
      </w:r>
      <w:r w:rsidRPr="006962CD">
        <w:rPr>
          <w:rFonts w:ascii="Arial" w:hAnsi="Arial" w:cs="Arial"/>
          <w:b/>
          <w:bCs/>
          <w:sz w:val="22"/>
          <w:szCs w:val="22"/>
        </w:rPr>
        <w:t>Does Your Comprehensive Master Plan Leave You Feeling Like: “I Love It When a Plan Comes Together!”</w:t>
      </w:r>
    </w:p>
    <w:p w14:paraId="1A8DB890" w14:textId="726DE7F2" w:rsidR="000D7565" w:rsidRDefault="006962CD" w:rsidP="000D7565">
      <w:pPr>
        <w:pStyle w:val="ListParagrap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peakers added: </w:t>
      </w:r>
      <w:r w:rsidRPr="006962CD">
        <w:rPr>
          <w:rFonts w:ascii="Arial" w:hAnsi="Arial" w:cs="Arial"/>
          <w:sz w:val="22"/>
          <w:szCs w:val="22"/>
        </w:rPr>
        <w:t xml:space="preserve">Laure Kosey, Executive Director, Oak Brook Park District; Renee Chavez, Executive Director, Wilmington Island Park District; Dan </w:t>
      </w:r>
      <w:proofErr w:type="spellStart"/>
      <w:r w:rsidRPr="006962CD">
        <w:rPr>
          <w:rFonts w:ascii="Arial" w:hAnsi="Arial" w:cs="Arial"/>
          <w:sz w:val="22"/>
          <w:szCs w:val="22"/>
        </w:rPr>
        <w:t>Gibble</w:t>
      </w:r>
      <w:proofErr w:type="spellEnd"/>
      <w:r w:rsidRPr="006962CD">
        <w:rPr>
          <w:rFonts w:ascii="Arial" w:hAnsi="Arial" w:cs="Arial"/>
          <w:sz w:val="22"/>
          <w:szCs w:val="22"/>
        </w:rPr>
        <w:t>, Executive Director, Sycamore Park District</w:t>
      </w:r>
      <w:r>
        <w:rPr>
          <w:rFonts w:ascii="Arial" w:hAnsi="Arial" w:cs="Arial"/>
          <w:sz w:val="22"/>
          <w:szCs w:val="22"/>
        </w:rPr>
        <w:t xml:space="preserve"> join Bruce </w:t>
      </w:r>
      <w:r w:rsidRPr="006962CD">
        <w:rPr>
          <w:rFonts w:ascii="Arial" w:hAnsi="Arial" w:cs="Arial"/>
          <w:sz w:val="22"/>
          <w:szCs w:val="22"/>
        </w:rPr>
        <w:t>Brown</w:t>
      </w:r>
      <w:r>
        <w:rPr>
          <w:rFonts w:ascii="Arial" w:hAnsi="Arial" w:cs="Arial"/>
          <w:sz w:val="22"/>
          <w:szCs w:val="22"/>
        </w:rPr>
        <w:t xml:space="preserve"> and </w:t>
      </w:r>
      <w:r w:rsidRPr="006962CD">
        <w:rPr>
          <w:rFonts w:ascii="Arial" w:hAnsi="Arial" w:cs="Arial"/>
          <w:sz w:val="22"/>
          <w:szCs w:val="22"/>
        </w:rPr>
        <w:t>Jarrod Scheunemann</w:t>
      </w:r>
      <w:r w:rsidR="000D7565">
        <w:rPr>
          <w:rFonts w:ascii="Arial" w:hAnsi="Arial" w:cs="Arial"/>
          <w:sz w:val="22"/>
          <w:szCs w:val="22"/>
        </w:rPr>
        <w:t xml:space="preserve">; </w:t>
      </w:r>
      <w:r w:rsidR="000D7565">
        <w:rPr>
          <w:rFonts w:ascii="Arial" w:hAnsi="Arial" w:cs="Arial"/>
          <w:sz w:val="22"/>
          <w:szCs w:val="22"/>
        </w:rPr>
        <w:t>Mark McKinnon will not be presenting.</w:t>
      </w:r>
    </w:p>
    <w:p w14:paraId="6CEB8491" w14:textId="6C89596D" w:rsidR="000A6907" w:rsidRDefault="000A6907" w:rsidP="00FA5B80">
      <w:pPr>
        <w:pStyle w:val="ListParagraph"/>
        <w:rPr>
          <w:rFonts w:ascii="Arial" w:hAnsi="Arial" w:cs="Arial"/>
          <w:sz w:val="22"/>
          <w:szCs w:val="22"/>
        </w:rPr>
      </w:pPr>
    </w:p>
    <w:p w14:paraId="513777AC" w14:textId="77777777" w:rsidR="00F808D6" w:rsidRPr="000D7565" w:rsidRDefault="00F808D6" w:rsidP="00F808D6">
      <w:pPr>
        <w:rPr>
          <w:rFonts w:ascii="Arial" w:hAnsi="Arial" w:cs="Arial"/>
          <w:b/>
          <w:sz w:val="22"/>
          <w:szCs w:val="22"/>
        </w:rPr>
      </w:pPr>
      <w:r w:rsidRPr="000D7565">
        <w:rPr>
          <w:rFonts w:ascii="Arial" w:hAnsi="Arial" w:cs="Arial"/>
          <w:b/>
          <w:sz w:val="22"/>
          <w:szCs w:val="22"/>
        </w:rPr>
        <w:t>Saturday, January 25, 10:15 am – 11:30 am:</w:t>
      </w:r>
    </w:p>
    <w:p w14:paraId="57F6E583" w14:textId="77777777" w:rsidR="00F808D6" w:rsidRPr="000D7565" w:rsidRDefault="00F808D6" w:rsidP="000D7565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  <w:sz w:val="22"/>
          <w:szCs w:val="22"/>
        </w:rPr>
      </w:pPr>
      <w:r w:rsidRPr="000D7565">
        <w:rPr>
          <w:rFonts w:ascii="Arial" w:hAnsi="Arial" w:cs="Arial"/>
          <w:b/>
          <w:sz w:val="22"/>
          <w:szCs w:val="22"/>
        </w:rPr>
        <w:t xml:space="preserve">Session #112, </w:t>
      </w:r>
      <w:r w:rsidRPr="000D7565">
        <w:rPr>
          <w:rFonts w:ascii="Arial" w:hAnsi="Arial" w:cs="Arial"/>
          <w:b/>
          <w:bCs/>
          <w:sz w:val="22"/>
          <w:szCs w:val="22"/>
        </w:rPr>
        <w:t xml:space="preserve">Updates </w:t>
      </w:r>
      <w:proofErr w:type="gramStart"/>
      <w:r w:rsidRPr="000D7565">
        <w:rPr>
          <w:rFonts w:ascii="Arial" w:hAnsi="Arial" w:cs="Arial"/>
          <w:b/>
          <w:bCs/>
          <w:sz w:val="22"/>
          <w:szCs w:val="22"/>
        </w:rPr>
        <w:t>From</w:t>
      </w:r>
      <w:proofErr w:type="gramEnd"/>
      <w:r w:rsidRPr="000D7565">
        <w:rPr>
          <w:rFonts w:ascii="Arial" w:hAnsi="Arial" w:cs="Arial"/>
          <w:b/>
          <w:bCs/>
          <w:sz w:val="22"/>
          <w:szCs w:val="22"/>
        </w:rPr>
        <w:t xml:space="preserve"> the Department of Labor: New Developments for FMLA, FLSA, and the Illinois Wage Payment and Collection Act</w:t>
      </w:r>
    </w:p>
    <w:p w14:paraId="35CFBF3D" w14:textId="77777777" w:rsidR="00F808D6" w:rsidRPr="00195ECC" w:rsidRDefault="00F808D6" w:rsidP="00F808D6">
      <w:pPr>
        <w:pStyle w:val="ListParagraph"/>
        <w:rPr>
          <w:rFonts w:ascii="Arial" w:hAnsi="Arial" w:cs="Arial"/>
          <w:sz w:val="22"/>
          <w:szCs w:val="22"/>
          <w:highlight w:val="yellow"/>
        </w:rPr>
      </w:pPr>
      <w:r w:rsidRPr="000D7565">
        <w:rPr>
          <w:rFonts w:ascii="Arial" w:hAnsi="Arial" w:cs="Arial"/>
          <w:sz w:val="22"/>
          <w:szCs w:val="22"/>
        </w:rPr>
        <w:t>Speaker</w:t>
      </w:r>
      <w:r w:rsidRPr="00195ECC">
        <w:rPr>
          <w:rFonts w:ascii="Arial" w:hAnsi="Arial" w:cs="Arial"/>
          <w:sz w:val="22"/>
          <w:szCs w:val="22"/>
        </w:rPr>
        <w:t xml:space="preserve"> change: Kevin P. Noll, Associate, Robbins Schwartz replaces Amanda </w:t>
      </w:r>
      <w:proofErr w:type="spellStart"/>
      <w:r w:rsidRPr="00195ECC">
        <w:rPr>
          <w:rFonts w:ascii="Arial" w:hAnsi="Arial" w:cs="Arial"/>
          <w:sz w:val="22"/>
          <w:szCs w:val="22"/>
        </w:rPr>
        <w:t>Tiebert</w:t>
      </w:r>
      <w:proofErr w:type="spellEnd"/>
      <w:r w:rsidRPr="00195ECC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95ECC">
        <w:rPr>
          <w:rFonts w:ascii="Arial" w:hAnsi="Arial" w:cs="Arial"/>
          <w:sz w:val="22"/>
          <w:szCs w:val="22"/>
        </w:rPr>
        <w:t>Collman</w:t>
      </w:r>
      <w:proofErr w:type="spellEnd"/>
      <w:r w:rsidRPr="00195ECC">
        <w:rPr>
          <w:rFonts w:ascii="Arial" w:hAnsi="Arial" w:cs="Arial"/>
          <w:sz w:val="22"/>
          <w:szCs w:val="22"/>
        </w:rPr>
        <w:t xml:space="preserve"> </w:t>
      </w:r>
    </w:p>
    <w:p w14:paraId="6C38919F" w14:textId="77777777" w:rsidR="00F808D6" w:rsidRDefault="00F808D6" w:rsidP="00FA5B80">
      <w:pPr>
        <w:pStyle w:val="ListParagraph"/>
        <w:rPr>
          <w:rFonts w:ascii="Arial" w:hAnsi="Arial" w:cs="Arial"/>
          <w:sz w:val="22"/>
          <w:szCs w:val="22"/>
        </w:rPr>
      </w:pPr>
    </w:p>
    <w:p w14:paraId="2BAD9228" w14:textId="3FCA709F" w:rsidR="00664C40" w:rsidRPr="00195ECC" w:rsidRDefault="00664C40" w:rsidP="00664C40">
      <w:pPr>
        <w:rPr>
          <w:rFonts w:ascii="Arial" w:hAnsi="Arial" w:cs="Arial"/>
          <w:b/>
          <w:sz w:val="22"/>
          <w:szCs w:val="22"/>
        </w:rPr>
      </w:pPr>
      <w:r w:rsidRPr="00195ECC">
        <w:rPr>
          <w:rFonts w:ascii="Arial" w:hAnsi="Arial" w:cs="Arial"/>
          <w:b/>
          <w:sz w:val="22"/>
          <w:szCs w:val="22"/>
        </w:rPr>
        <w:t>Saturday, January 25, 12:30 pm – 1:45 pm:</w:t>
      </w:r>
    </w:p>
    <w:p w14:paraId="3CCCC3BA" w14:textId="5FF812F5" w:rsidR="00664C40" w:rsidRPr="00195ECC" w:rsidRDefault="00664C40" w:rsidP="00664C40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195ECC">
        <w:rPr>
          <w:rFonts w:ascii="Arial" w:hAnsi="Arial" w:cs="Arial"/>
          <w:b/>
          <w:sz w:val="22"/>
          <w:szCs w:val="22"/>
        </w:rPr>
        <w:t xml:space="preserve">Session #149, </w:t>
      </w:r>
      <w:r w:rsidRPr="00195ECC">
        <w:rPr>
          <w:rFonts w:ascii="Arial" w:hAnsi="Arial" w:cs="Arial"/>
          <w:b/>
          <w:bCs/>
          <w:sz w:val="22"/>
          <w:szCs w:val="22"/>
        </w:rPr>
        <w:t>Small Park District, Big Successes!</w:t>
      </w:r>
    </w:p>
    <w:p w14:paraId="3F516084" w14:textId="0720884C" w:rsidR="00664C40" w:rsidRPr="00195ECC" w:rsidRDefault="00664C40" w:rsidP="00664C40">
      <w:pPr>
        <w:pStyle w:val="ListParagraph"/>
        <w:rPr>
          <w:rFonts w:ascii="Arial" w:hAnsi="Arial" w:cs="Arial"/>
          <w:sz w:val="22"/>
          <w:szCs w:val="22"/>
        </w:rPr>
      </w:pPr>
      <w:r w:rsidRPr="00195ECC">
        <w:rPr>
          <w:rFonts w:ascii="Arial" w:hAnsi="Arial" w:cs="Arial"/>
          <w:sz w:val="22"/>
          <w:szCs w:val="22"/>
        </w:rPr>
        <w:t>Speaker added: Nathaniel George Booker, Village Trustee, Village of Maywood joins Lonette Hall and Kendall Parrott</w:t>
      </w:r>
    </w:p>
    <w:p w14:paraId="35F8FA78" w14:textId="6C6F2A4B" w:rsidR="00664C40" w:rsidRDefault="00664C40" w:rsidP="00FA5B80">
      <w:pPr>
        <w:pStyle w:val="ListParagraph"/>
        <w:rPr>
          <w:rFonts w:ascii="Arial" w:hAnsi="Arial" w:cs="Arial"/>
          <w:sz w:val="22"/>
          <w:szCs w:val="22"/>
        </w:rPr>
      </w:pPr>
    </w:p>
    <w:p w14:paraId="7FB65F27" w14:textId="77777777" w:rsidR="00D62D9F" w:rsidRDefault="00D62D9F" w:rsidP="00FA5B80">
      <w:pPr>
        <w:pStyle w:val="ListParagraph"/>
        <w:rPr>
          <w:rFonts w:ascii="Arial" w:hAnsi="Arial" w:cs="Arial"/>
          <w:sz w:val="22"/>
          <w:szCs w:val="22"/>
        </w:rPr>
      </w:pPr>
    </w:p>
    <w:p w14:paraId="10ABC128" w14:textId="1AC9304D" w:rsidR="000A6907" w:rsidRPr="00195ECC" w:rsidRDefault="000A6907" w:rsidP="000A6907">
      <w:pPr>
        <w:rPr>
          <w:rFonts w:ascii="Arial" w:hAnsi="Arial" w:cs="Arial"/>
          <w:b/>
          <w:sz w:val="22"/>
          <w:szCs w:val="22"/>
        </w:rPr>
      </w:pPr>
      <w:r w:rsidRPr="00195ECC">
        <w:rPr>
          <w:rFonts w:ascii="Arial" w:hAnsi="Arial" w:cs="Arial"/>
          <w:b/>
          <w:sz w:val="22"/>
          <w:szCs w:val="22"/>
        </w:rPr>
        <w:t>Saturday, January 25, 2:00 pm – 3:15 pm:</w:t>
      </w:r>
    </w:p>
    <w:p w14:paraId="281DC7D1" w14:textId="289E0592" w:rsidR="000A6907" w:rsidRPr="00195ECC" w:rsidRDefault="000A6907" w:rsidP="000A6907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195ECC">
        <w:rPr>
          <w:rFonts w:ascii="Arial" w:hAnsi="Arial" w:cs="Arial"/>
          <w:b/>
          <w:sz w:val="22"/>
          <w:szCs w:val="22"/>
        </w:rPr>
        <w:t xml:space="preserve">Session #129, </w:t>
      </w:r>
      <w:r w:rsidRPr="00195ECC">
        <w:rPr>
          <w:rFonts w:ascii="Arial" w:hAnsi="Arial" w:cs="Arial"/>
          <w:b/>
          <w:bCs/>
          <w:sz w:val="22"/>
          <w:szCs w:val="22"/>
        </w:rPr>
        <w:t>FOIA Jeopardy! The Interactive Game</w:t>
      </w:r>
    </w:p>
    <w:p w14:paraId="19875DD1" w14:textId="3A3B1F70" w:rsidR="000A6907" w:rsidRPr="00195ECC" w:rsidRDefault="000A6907" w:rsidP="000A6907">
      <w:pPr>
        <w:pStyle w:val="ListParagraph"/>
        <w:rPr>
          <w:rFonts w:ascii="Arial" w:hAnsi="Arial" w:cs="Arial"/>
          <w:sz w:val="22"/>
          <w:szCs w:val="22"/>
        </w:rPr>
      </w:pPr>
      <w:r w:rsidRPr="00195ECC">
        <w:rPr>
          <w:rFonts w:ascii="Arial" w:hAnsi="Arial" w:cs="Arial"/>
          <w:sz w:val="22"/>
          <w:szCs w:val="22"/>
        </w:rPr>
        <w:t xml:space="preserve">Speaker change: </w:t>
      </w:r>
      <w:r w:rsidR="00664C40" w:rsidRPr="00195ECC">
        <w:rPr>
          <w:rFonts w:ascii="Arial" w:hAnsi="Arial" w:cs="Arial"/>
          <w:sz w:val="22"/>
          <w:szCs w:val="22"/>
        </w:rPr>
        <w:t xml:space="preserve">Kurt Asprooth, Attorney, </w:t>
      </w:r>
      <w:proofErr w:type="spellStart"/>
      <w:r w:rsidR="00664C40" w:rsidRPr="00195ECC">
        <w:rPr>
          <w:rFonts w:ascii="Arial" w:hAnsi="Arial" w:cs="Arial"/>
          <w:sz w:val="22"/>
          <w:szCs w:val="22"/>
        </w:rPr>
        <w:t>Ancel</w:t>
      </w:r>
      <w:proofErr w:type="spellEnd"/>
      <w:r w:rsidR="00664C40" w:rsidRPr="00195ECC">
        <w:rPr>
          <w:rFonts w:ascii="Arial" w:hAnsi="Arial" w:cs="Arial"/>
          <w:sz w:val="22"/>
          <w:szCs w:val="22"/>
        </w:rPr>
        <w:t xml:space="preserve"> Glink </w:t>
      </w:r>
      <w:r w:rsidRPr="00195ECC">
        <w:rPr>
          <w:rFonts w:ascii="Arial" w:hAnsi="Arial" w:cs="Arial"/>
          <w:sz w:val="22"/>
          <w:szCs w:val="22"/>
        </w:rPr>
        <w:t xml:space="preserve">replaces </w:t>
      </w:r>
      <w:r w:rsidR="00664C40" w:rsidRPr="00195ECC">
        <w:rPr>
          <w:rFonts w:ascii="Arial" w:hAnsi="Arial" w:cs="Arial"/>
          <w:sz w:val="22"/>
          <w:szCs w:val="22"/>
        </w:rPr>
        <w:t>Julie Tappendorf</w:t>
      </w:r>
      <w:r w:rsidRPr="00195ECC">
        <w:rPr>
          <w:rFonts w:ascii="Arial" w:hAnsi="Arial" w:cs="Arial"/>
          <w:sz w:val="22"/>
          <w:szCs w:val="22"/>
        </w:rPr>
        <w:t xml:space="preserve"> </w:t>
      </w:r>
    </w:p>
    <w:p w14:paraId="0931E1EF" w14:textId="239A38C7" w:rsidR="00F808D6" w:rsidRDefault="00F808D6" w:rsidP="000A6907">
      <w:pPr>
        <w:pStyle w:val="ListParagraph"/>
        <w:rPr>
          <w:rFonts w:ascii="Arial" w:hAnsi="Arial" w:cs="Arial"/>
          <w:sz w:val="22"/>
          <w:szCs w:val="22"/>
        </w:rPr>
      </w:pPr>
    </w:p>
    <w:p w14:paraId="61B455A2" w14:textId="77777777" w:rsidR="00F808D6" w:rsidRPr="00195ECC" w:rsidRDefault="00F808D6" w:rsidP="00F808D6">
      <w:pPr>
        <w:rPr>
          <w:rFonts w:ascii="Arial" w:hAnsi="Arial" w:cs="Arial"/>
          <w:b/>
          <w:sz w:val="22"/>
          <w:szCs w:val="22"/>
        </w:rPr>
      </w:pPr>
      <w:r w:rsidRPr="00195ECC">
        <w:rPr>
          <w:rFonts w:ascii="Arial" w:hAnsi="Arial" w:cs="Arial"/>
          <w:b/>
          <w:sz w:val="22"/>
          <w:szCs w:val="22"/>
        </w:rPr>
        <w:t>Saturday, January 25, 2:00 pm – 3:15 pm:</w:t>
      </w:r>
    </w:p>
    <w:p w14:paraId="5E460895" w14:textId="1980FC00" w:rsidR="00F808D6" w:rsidRPr="00195ECC" w:rsidRDefault="00F808D6" w:rsidP="00F808D6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195ECC">
        <w:rPr>
          <w:rFonts w:ascii="Arial" w:hAnsi="Arial" w:cs="Arial"/>
          <w:b/>
          <w:sz w:val="22"/>
          <w:szCs w:val="22"/>
        </w:rPr>
        <w:t xml:space="preserve">Session #148, </w:t>
      </w:r>
      <w:r w:rsidRPr="00195ECC">
        <w:rPr>
          <w:rFonts w:ascii="Arial" w:hAnsi="Arial" w:cs="Arial"/>
          <w:b/>
          <w:bCs/>
          <w:sz w:val="22"/>
          <w:szCs w:val="22"/>
        </w:rPr>
        <w:t>Using IT Infrastructure More Efficiently</w:t>
      </w:r>
    </w:p>
    <w:p w14:paraId="3FC42913" w14:textId="07007827" w:rsidR="00F808D6" w:rsidRPr="00195ECC" w:rsidRDefault="00F808D6" w:rsidP="00F808D6">
      <w:pPr>
        <w:pStyle w:val="ListParagraph"/>
        <w:rPr>
          <w:rFonts w:ascii="Arial" w:hAnsi="Arial" w:cs="Arial"/>
          <w:sz w:val="22"/>
          <w:szCs w:val="22"/>
        </w:rPr>
      </w:pPr>
      <w:r w:rsidRPr="00195ECC">
        <w:rPr>
          <w:rFonts w:ascii="Arial" w:hAnsi="Arial" w:cs="Arial"/>
          <w:sz w:val="22"/>
          <w:szCs w:val="22"/>
        </w:rPr>
        <w:t>Speaker change: Paul Goldenberg, Public Sector Representative, Call One replaces Jelani Tate</w:t>
      </w:r>
    </w:p>
    <w:p w14:paraId="71959B9D" w14:textId="7B3E8E67" w:rsidR="004C0F6C" w:rsidRPr="000D7565" w:rsidRDefault="004C0F6C" w:rsidP="004C0F6C">
      <w:pPr>
        <w:pStyle w:val="ListParagraph"/>
        <w:rPr>
          <w:rFonts w:ascii="Arial" w:hAnsi="Arial" w:cs="Arial"/>
          <w:sz w:val="22"/>
          <w:szCs w:val="22"/>
        </w:rPr>
      </w:pPr>
    </w:p>
    <w:p w14:paraId="37B871C1" w14:textId="104D02DE" w:rsidR="00F808D6" w:rsidRPr="000D7565" w:rsidRDefault="00F808D6" w:rsidP="00F808D6">
      <w:pPr>
        <w:rPr>
          <w:rFonts w:ascii="Arial" w:hAnsi="Arial" w:cs="Arial"/>
          <w:b/>
          <w:sz w:val="22"/>
          <w:szCs w:val="22"/>
        </w:rPr>
      </w:pPr>
      <w:r w:rsidRPr="000D7565">
        <w:rPr>
          <w:rFonts w:ascii="Arial" w:hAnsi="Arial" w:cs="Arial"/>
          <w:b/>
          <w:sz w:val="22"/>
          <w:szCs w:val="22"/>
        </w:rPr>
        <w:t>Saturday, January 25, 3:30 pm – 4:45 pm:</w:t>
      </w:r>
    </w:p>
    <w:p w14:paraId="39F0BE59" w14:textId="3D362467" w:rsidR="00F808D6" w:rsidRPr="000D7565" w:rsidRDefault="00F808D6" w:rsidP="000D7565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  <w:sz w:val="22"/>
          <w:szCs w:val="22"/>
        </w:rPr>
      </w:pPr>
      <w:r w:rsidRPr="000D7565">
        <w:rPr>
          <w:rFonts w:ascii="Arial" w:hAnsi="Arial" w:cs="Arial"/>
          <w:b/>
          <w:sz w:val="22"/>
          <w:szCs w:val="22"/>
        </w:rPr>
        <w:t xml:space="preserve">Session #314, </w:t>
      </w:r>
      <w:r w:rsidRPr="000D7565">
        <w:rPr>
          <w:rFonts w:ascii="Arial" w:hAnsi="Arial" w:cs="Arial"/>
          <w:b/>
          <w:bCs/>
          <w:sz w:val="22"/>
          <w:szCs w:val="22"/>
        </w:rPr>
        <w:t>Is it ADA, FMLA or Other Leave? Navigating the Murky Waters of Employee Leave Benefits</w:t>
      </w:r>
    </w:p>
    <w:p w14:paraId="70D5195E" w14:textId="77777777" w:rsidR="00F808D6" w:rsidRPr="000D7565" w:rsidRDefault="00F808D6" w:rsidP="00F808D6">
      <w:pPr>
        <w:pStyle w:val="ListParagraph"/>
        <w:rPr>
          <w:rFonts w:ascii="Arial" w:hAnsi="Arial" w:cs="Arial"/>
          <w:sz w:val="22"/>
          <w:szCs w:val="22"/>
        </w:rPr>
      </w:pPr>
      <w:r w:rsidRPr="000D7565">
        <w:rPr>
          <w:rFonts w:ascii="Arial" w:hAnsi="Arial" w:cs="Arial"/>
          <w:sz w:val="22"/>
          <w:szCs w:val="22"/>
        </w:rPr>
        <w:t xml:space="preserve">Speaker change: Kevin P. Noll, Associate, Robbins Schwartz replaces Amanda </w:t>
      </w:r>
      <w:proofErr w:type="spellStart"/>
      <w:r w:rsidRPr="000D7565">
        <w:rPr>
          <w:rFonts w:ascii="Arial" w:hAnsi="Arial" w:cs="Arial"/>
          <w:sz w:val="22"/>
          <w:szCs w:val="22"/>
        </w:rPr>
        <w:t>Tiebert</w:t>
      </w:r>
      <w:proofErr w:type="spellEnd"/>
      <w:r w:rsidRPr="000D7565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D7565">
        <w:rPr>
          <w:rFonts w:ascii="Arial" w:hAnsi="Arial" w:cs="Arial"/>
          <w:sz w:val="22"/>
          <w:szCs w:val="22"/>
        </w:rPr>
        <w:t>Collman</w:t>
      </w:r>
      <w:proofErr w:type="spellEnd"/>
      <w:r w:rsidRPr="000D7565">
        <w:rPr>
          <w:rFonts w:ascii="Arial" w:hAnsi="Arial" w:cs="Arial"/>
          <w:sz w:val="22"/>
          <w:szCs w:val="22"/>
        </w:rPr>
        <w:t xml:space="preserve"> </w:t>
      </w:r>
    </w:p>
    <w:sectPr w:rsidR="00F808D6" w:rsidRPr="000D7565" w:rsidSect="004A243F">
      <w:pgSz w:w="12240" w:h="15840"/>
      <w:pgMar w:top="1152" w:right="1296" w:bottom="576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D66C9"/>
    <w:multiLevelType w:val="hybridMultilevel"/>
    <w:tmpl w:val="DA243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273801"/>
    <w:multiLevelType w:val="multilevel"/>
    <w:tmpl w:val="8D4E62EA"/>
    <w:lvl w:ilvl="0">
      <w:start w:val="1"/>
      <w:numFmt w:val="decimal"/>
      <w:lvlText w:val="%1.0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1800"/>
      </w:pPr>
      <w:rPr>
        <w:rFonts w:hint="default"/>
      </w:rPr>
    </w:lvl>
  </w:abstractNum>
  <w:abstractNum w:abstractNumId="2" w15:restartNumberingAfterBreak="0">
    <w:nsid w:val="44801533"/>
    <w:multiLevelType w:val="hybridMultilevel"/>
    <w:tmpl w:val="C5B89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A82D1E"/>
    <w:multiLevelType w:val="hybridMultilevel"/>
    <w:tmpl w:val="464E7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464C03"/>
    <w:multiLevelType w:val="hybridMultilevel"/>
    <w:tmpl w:val="B7F60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wMTMyNjQyNrK0NDNX0lEKTi0uzszPAykwNq4FABU23+MtAAAA"/>
  </w:docVars>
  <w:rsids>
    <w:rsidRoot w:val="00EE1D82"/>
    <w:rsid w:val="00014F7B"/>
    <w:rsid w:val="00027C40"/>
    <w:rsid w:val="000336B1"/>
    <w:rsid w:val="000414FD"/>
    <w:rsid w:val="00057431"/>
    <w:rsid w:val="000A6907"/>
    <w:rsid w:val="000C5A6F"/>
    <w:rsid w:val="000D7565"/>
    <w:rsid w:val="00112A41"/>
    <w:rsid w:val="00121F69"/>
    <w:rsid w:val="00126FB6"/>
    <w:rsid w:val="001318BF"/>
    <w:rsid w:val="0015319E"/>
    <w:rsid w:val="00190845"/>
    <w:rsid w:val="00195ECC"/>
    <w:rsid w:val="00196965"/>
    <w:rsid w:val="001973A8"/>
    <w:rsid w:val="001A6955"/>
    <w:rsid w:val="001C0014"/>
    <w:rsid w:val="001C6AEC"/>
    <w:rsid w:val="001D077F"/>
    <w:rsid w:val="001D3671"/>
    <w:rsid w:val="001D56F2"/>
    <w:rsid w:val="001F10C7"/>
    <w:rsid w:val="001F6782"/>
    <w:rsid w:val="001F7A6C"/>
    <w:rsid w:val="00201844"/>
    <w:rsid w:val="00204DBA"/>
    <w:rsid w:val="002578B7"/>
    <w:rsid w:val="00265E3F"/>
    <w:rsid w:val="00273305"/>
    <w:rsid w:val="00275729"/>
    <w:rsid w:val="00275AAE"/>
    <w:rsid w:val="00281ADB"/>
    <w:rsid w:val="002867B3"/>
    <w:rsid w:val="00291606"/>
    <w:rsid w:val="002A0FBA"/>
    <w:rsid w:val="002A42B5"/>
    <w:rsid w:val="002B195D"/>
    <w:rsid w:val="002C2BBB"/>
    <w:rsid w:val="002D34AF"/>
    <w:rsid w:val="002D7D21"/>
    <w:rsid w:val="002E4CC8"/>
    <w:rsid w:val="002E4EF6"/>
    <w:rsid w:val="002E5DCA"/>
    <w:rsid w:val="00314D97"/>
    <w:rsid w:val="003353BF"/>
    <w:rsid w:val="00352AE3"/>
    <w:rsid w:val="003536FC"/>
    <w:rsid w:val="00365AB1"/>
    <w:rsid w:val="003816D1"/>
    <w:rsid w:val="003A677E"/>
    <w:rsid w:val="003B769D"/>
    <w:rsid w:val="003E35D7"/>
    <w:rsid w:val="003F198B"/>
    <w:rsid w:val="003F404D"/>
    <w:rsid w:val="00417200"/>
    <w:rsid w:val="00421D3A"/>
    <w:rsid w:val="0044278A"/>
    <w:rsid w:val="00452C63"/>
    <w:rsid w:val="00454973"/>
    <w:rsid w:val="004641DE"/>
    <w:rsid w:val="00482FB4"/>
    <w:rsid w:val="004844DB"/>
    <w:rsid w:val="004A243F"/>
    <w:rsid w:val="004B1ED3"/>
    <w:rsid w:val="004C0F6C"/>
    <w:rsid w:val="004C3F21"/>
    <w:rsid w:val="004D6A25"/>
    <w:rsid w:val="004E4326"/>
    <w:rsid w:val="004E7CC4"/>
    <w:rsid w:val="00510D6C"/>
    <w:rsid w:val="005135FB"/>
    <w:rsid w:val="00552B8D"/>
    <w:rsid w:val="005575F4"/>
    <w:rsid w:val="0056063F"/>
    <w:rsid w:val="00560777"/>
    <w:rsid w:val="00564EAE"/>
    <w:rsid w:val="00572974"/>
    <w:rsid w:val="005A0E26"/>
    <w:rsid w:val="005B5D0A"/>
    <w:rsid w:val="005C4AED"/>
    <w:rsid w:val="005F3D76"/>
    <w:rsid w:val="00601CB1"/>
    <w:rsid w:val="006421B9"/>
    <w:rsid w:val="00664C40"/>
    <w:rsid w:val="00674186"/>
    <w:rsid w:val="006962CD"/>
    <w:rsid w:val="006C6848"/>
    <w:rsid w:val="006F1CD1"/>
    <w:rsid w:val="006F2DAE"/>
    <w:rsid w:val="0070121E"/>
    <w:rsid w:val="00702E51"/>
    <w:rsid w:val="00725767"/>
    <w:rsid w:val="00731B51"/>
    <w:rsid w:val="00735D47"/>
    <w:rsid w:val="00740ECE"/>
    <w:rsid w:val="007411FA"/>
    <w:rsid w:val="00747832"/>
    <w:rsid w:val="007531D2"/>
    <w:rsid w:val="00754FC2"/>
    <w:rsid w:val="00766E6E"/>
    <w:rsid w:val="007703F8"/>
    <w:rsid w:val="00783BF6"/>
    <w:rsid w:val="00797BC1"/>
    <w:rsid w:val="007E472A"/>
    <w:rsid w:val="007E6EB8"/>
    <w:rsid w:val="00820702"/>
    <w:rsid w:val="008309D9"/>
    <w:rsid w:val="008322E0"/>
    <w:rsid w:val="008705D4"/>
    <w:rsid w:val="00872776"/>
    <w:rsid w:val="008A1122"/>
    <w:rsid w:val="008A5ADB"/>
    <w:rsid w:val="008B62BC"/>
    <w:rsid w:val="008B6792"/>
    <w:rsid w:val="008C541B"/>
    <w:rsid w:val="008D0C9B"/>
    <w:rsid w:val="008E668C"/>
    <w:rsid w:val="008F5CA1"/>
    <w:rsid w:val="009403F5"/>
    <w:rsid w:val="00955224"/>
    <w:rsid w:val="00974BAE"/>
    <w:rsid w:val="009A4A8C"/>
    <w:rsid w:val="009A7624"/>
    <w:rsid w:val="009B4770"/>
    <w:rsid w:val="009F13C2"/>
    <w:rsid w:val="00A00BAF"/>
    <w:rsid w:val="00A01A7E"/>
    <w:rsid w:val="00A04FD2"/>
    <w:rsid w:val="00A05D3F"/>
    <w:rsid w:val="00A6259C"/>
    <w:rsid w:val="00A91277"/>
    <w:rsid w:val="00A94EE3"/>
    <w:rsid w:val="00AD4C31"/>
    <w:rsid w:val="00AE31E7"/>
    <w:rsid w:val="00AE3B25"/>
    <w:rsid w:val="00AE5A0C"/>
    <w:rsid w:val="00B03DD1"/>
    <w:rsid w:val="00B05D91"/>
    <w:rsid w:val="00B14CB9"/>
    <w:rsid w:val="00B44493"/>
    <w:rsid w:val="00B45DE1"/>
    <w:rsid w:val="00B75076"/>
    <w:rsid w:val="00B948BD"/>
    <w:rsid w:val="00BA6E49"/>
    <w:rsid w:val="00BC01FB"/>
    <w:rsid w:val="00BE325F"/>
    <w:rsid w:val="00C0361B"/>
    <w:rsid w:val="00C0761F"/>
    <w:rsid w:val="00C4500F"/>
    <w:rsid w:val="00C619F4"/>
    <w:rsid w:val="00C93E77"/>
    <w:rsid w:val="00C94BF2"/>
    <w:rsid w:val="00C96267"/>
    <w:rsid w:val="00CA1F20"/>
    <w:rsid w:val="00CB565D"/>
    <w:rsid w:val="00D21865"/>
    <w:rsid w:val="00D24A5D"/>
    <w:rsid w:val="00D2719E"/>
    <w:rsid w:val="00D62D9F"/>
    <w:rsid w:val="00D95F42"/>
    <w:rsid w:val="00D978B2"/>
    <w:rsid w:val="00DA4BFB"/>
    <w:rsid w:val="00DB7D1D"/>
    <w:rsid w:val="00DE1B29"/>
    <w:rsid w:val="00E3532F"/>
    <w:rsid w:val="00E517CF"/>
    <w:rsid w:val="00E76585"/>
    <w:rsid w:val="00EA6BA2"/>
    <w:rsid w:val="00EB3D33"/>
    <w:rsid w:val="00EC0357"/>
    <w:rsid w:val="00ED06F4"/>
    <w:rsid w:val="00ED0B03"/>
    <w:rsid w:val="00EE1472"/>
    <w:rsid w:val="00EE1D82"/>
    <w:rsid w:val="00EF21F5"/>
    <w:rsid w:val="00F25A1A"/>
    <w:rsid w:val="00F307B3"/>
    <w:rsid w:val="00F31DAB"/>
    <w:rsid w:val="00F328B0"/>
    <w:rsid w:val="00F33210"/>
    <w:rsid w:val="00F557FC"/>
    <w:rsid w:val="00F61687"/>
    <w:rsid w:val="00F73F8C"/>
    <w:rsid w:val="00F808D6"/>
    <w:rsid w:val="00F83069"/>
    <w:rsid w:val="00F9175D"/>
    <w:rsid w:val="00FA21F4"/>
    <w:rsid w:val="00FA36BA"/>
    <w:rsid w:val="00FA5B80"/>
    <w:rsid w:val="00FA5C20"/>
    <w:rsid w:val="00FD216A"/>
    <w:rsid w:val="00FD4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050E9"/>
  <w15:docId w15:val="{6E54B6AA-51BC-4F21-AB61-0363F15A0A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43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E1D8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1D8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E432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5319E"/>
    <w:pPr>
      <w:spacing w:before="100" w:beforeAutospacing="1" w:after="100" w:afterAutospacing="1"/>
    </w:pPr>
    <w:rPr>
      <w:rFonts w:eastAsiaTheme="minorHAnsi"/>
    </w:rPr>
  </w:style>
  <w:style w:type="character" w:styleId="Strong">
    <w:name w:val="Strong"/>
    <w:basedOn w:val="DefaultParagraphFont"/>
    <w:uiPriority w:val="22"/>
    <w:qFormat/>
    <w:rsid w:val="0015319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45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4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8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2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2</Pages>
  <Words>368</Words>
  <Characters>210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e Triphahn</dc:creator>
  <cp:lastModifiedBy>Leesa Kuo Johnson</cp:lastModifiedBy>
  <cp:revision>33</cp:revision>
  <cp:lastPrinted>2020-01-13T23:25:00Z</cp:lastPrinted>
  <dcterms:created xsi:type="dcterms:W3CDTF">2019-01-17T23:44:00Z</dcterms:created>
  <dcterms:modified xsi:type="dcterms:W3CDTF">2020-01-14T00:59:00Z</dcterms:modified>
</cp:coreProperties>
</file>